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F88" w:rsidRPr="00F20561" w:rsidRDefault="00321098">
      <w:pPr>
        <w:pStyle w:val="Heading1"/>
        <w:rPr>
          <w:color w:val="auto"/>
        </w:rPr>
      </w:pPr>
      <w:bookmarkStart w:id="0" w:name="propositions"/>
      <w:r w:rsidRPr="00F20561">
        <w:rPr>
          <w:color w:val="auto"/>
        </w:rPr>
        <w:t>Propositions</w:t>
      </w:r>
    </w:p>
    <w:p w:rsidR="00F20561" w:rsidRDefault="00321098" w:rsidP="00F20561">
      <w:pPr>
        <w:numPr>
          <w:ilvl w:val="0"/>
          <w:numId w:val="2"/>
        </w:numPr>
        <w:spacing w:after="0"/>
      </w:pPr>
      <w:r>
        <w:t xml:space="preserve">Input subsidization increases input adoption. </w:t>
      </w:r>
    </w:p>
    <w:p w:rsidR="00D16F88" w:rsidRDefault="00321098" w:rsidP="00F20561">
      <w:pPr>
        <w:ind w:left="720"/>
      </w:pPr>
      <w:r>
        <w:t>(This thesis)</w:t>
      </w:r>
    </w:p>
    <w:p w:rsidR="00F20561" w:rsidRDefault="00321098" w:rsidP="00F20561">
      <w:pPr>
        <w:numPr>
          <w:ilvl w:val="0"/>
          <w:numId w:val="2"/>
        </w:numPr>
        <w:spacing w:after="0"/>
      </w:pPr>
      <w:r>
        <w:t>The high r</w:t>
      </w:r>
      <w:bookmarkStart w:id="1" w:name="_GoBack"/>
      <w:bookmarkEnd w:id="1"/>
      <w:r>
        <w:t xml:space="preserve">ates of Sexual and Gender Based Violence in Eastern DRC are due to the inferior position of women in Congolese society. </w:t>
      </w:r>
    </w:p>
    <w:p w:rsidR="00D16F88" w:rsidRDefault="00321098" w:rsidP="00F20561">
      <w:pPr>
        <w:ind w:left="720"/>
      </w:pPr>
      <w:r>
        <w:t>(This thesis)</w:t>
      </w:r>
    </w:p>
    <w:p w:rsidR="00D16F88" w:rsidRDefault="00321098">
      <w:pPr>
        <w:numPr>
          <w:ilvl w:val="0"/>
          <w:numId w:val="2"/>
        </w:numPr>
      </w:pPr>
      <w:r>
        <w:t>Confidential treatment of respondent data is more important than research transparency.</w:t>
      </w:r>
    </w:p>
    <w:p w:rsidR="00D16F88" w:rsidRDefault="00321098">
      <w:pPr>
        <w:numPr>
          <w:ilvl w:val="0"/>
          <w:numId w:val="2"/>
        </w:numPr>
      </w:pPr>
      <w:r>
        <w:t>Research should be assessed in terms of the quality of its methods, not the novelty of its results.</w:t>
      </w:r>
    </w:p>
    <w:p w:rsidR="00D16F88" w:rsidRDefault="00321098">
      <w:pPr>
        <w:numPr>
          <w:ilvl w:val="0"/>
          <w:numId w:val="2"/>
        </w:numPr>
      </w:pPr>
      <w:r>
        <w:t>All development policy will be ineffective without swift action against climate change.</w:t>
      </w:r>
    </w:p>
    <w:p w:rsidR="00D16F88" w:rsidRDefault="00321098">
      <w:pPr>
        <w:numPr>
          <w:ilvl w:val="0"/>
          <w:numId w:val="2"/>
        </w:numPr>
      </w:pPr>
      <w:r>
        <w:t>The sunk-cost fallacy can have positive consequences, as the completion of this thesis shows.</w:t>
      </w: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D16F88" w:rsidRDefault="00321098">
      <w:pPr>
        <w:pStyle w:val="FirstParagraph"/>
      </w:pPr>
      <w:r>
        <w:t>Propositions belonging to the thesis, entitled</w:t>
      </w:r>
    </w:p>
    <w:p w:rsidR="00D16F88" w:rsidRDefault="00321098">
      <w:pPr>
        <w:pStyle w:val="BodyText"/>
      </w:pPr>
      <w:r>
        <w:t>Risks and opportunities to development in Africa: A local perspective</w:t>
      </w:r>
    </w:p>
    <w:p w:rsidR="00D16F88" w:rsidRDefault="00321098" w:rsidP="00F20561">
      <w:pPr>
        <w:pStyle w:val="BodyText"/>
        <w:spacing w:after="0"/>
      </w:pPr>
      <w:r>
        <w:t>Koen Leuveld</w:t>
      </w:r>
    </w:p>
    <w:p w:rsidR="00D16F88" w:rsidRDefault="00321098" w:rsidP="00F20561">
      <w:pPr>
        <w:pStyle w:val="BodyText"/>
        <w:spacing w:before="0" w:after="0"/>
      </w:pPr>
      <w:r>
        <w:t>Wageningen, 30 November 2022 (Date defence ceremony)</w:t>
      </w:r>
      <w:bookmarkEnd w:id="0"/>
    </w:p>
    <w:sectPr w:rsidR="00D16F88" w:rsidSect="004826C8">
      <w:pgSz w:w="8392" w:h="11907" w:code="1"/>
      <w:pgMar w:top="720" w:right="720" w:bottom="720" w:left="720" w:header="709" w:footer="709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00E" w:rsidRDefault="00C6400E">
      <w:pPr>
        <w:spacing w:after="0"/>
      </w:pPr>
      <w:r>
        <w:separator/>
      </w:r>
    </w:p>
  </w:endnote>
  <w:endnote w:type="continuationSeparator" w:id="0">
    <w:p w:rsidR="00C6400E" w:rsidRDefault="00C640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00E" w:rsidRDefault="00C6400E">
      <w:r>
        <w:separator/>
      </w:r>
    </w:p>
  </w:footnote>
  <w:footnote w:type="continuationSeparator" w:id="0">
    <w:p w:rsidR="00C6400E" w:rsidRDefault="00C640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3F23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C68F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6F88"/>
    <w:rsid w:val="00321098"/>
    <w:rsid w:val="004826C8"/>
    <w:rsid w:val="00C6400E"/>
    <w:rsid w:val="00D16F88"/>
    <w:rsid w:val="00F205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8FB8104-D644-43E5-B8F9-F17F000AE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5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rije Universiteit Amsterdam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uveld, K. (Koen)</dc:creator>
  <cp:keywords/>
  <cp:lastModifiedBy>Leuveld, K. (Koen)</cp:lastModifiedBy>
  <cp:revision>2</cp:revision>
  <dcterms:created xsi:type="dcterms:W3CDTF">2022-11-07T10:04:00Z</dcterms:created>
  <dcterms:modified xsi:type="dcterms:W3CDTF">2022-11-07T10:04:00Z</dcterms:modified>
</cp:coreProperties>
</file>